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Uganda</w:t>
      </w:r>
      <w:r>
        <w:t xml:space="preserve"> </w:t>
      </w:r>
      <w:r>
        <w:t xml:space="preserve">2016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UG16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19519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9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8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10, hv211, hv225, hv227, hv237, hv243a, hv243b, hv244, hv246, hv247, sh120a, sh121g, sh121h, sh121i, sh121j, sh121k, sh121l, sh121m, sh125, sh144b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6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</w:t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welling sprayed in the past 6 months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welling sprayed in the past 6 months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</w:tr>
      <w:tr>
        <w:trPr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welling sprayed in the past 6 months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sofa s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</w:t>
            </w:r>
          </w:p>
        </w:tc>
      </w:tr>
      <w:tr>
        <w:trPr>
          <w:trHeight w:val="618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5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welling sprayed in the past 6 months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6.2% (1/yes)</w:t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4.7% (1/yes)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0.7% (1/yes)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2% (1/yes)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9.7% (1/yes)</w:t>
            </w:r>
          </w:p>
        </w:tc>
      </w:tr>
      <w:tr>
        <w:trPr>
          <w:trHeight w:val="144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37) = 0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finished) = 33.3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natural) = 65.8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other) = 0.2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 (rudimentary) = 0.6%</w:t>
            </w:r>
          </w:p>
        </w:tc>
      </w:tr>
      <w:tr>
        <w:trPr>
          <w:trHeight w:val="6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46.5% (1/yes)</w:t>
            </w:r>
          </w:p>
        </w:tc>
      </w:tr>
      <w:tr>
        <w:trPr>
          <w:trHeight w:val="6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sofa s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3.4% (1/yes)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welling sprayed in the past 6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0.1% (1/yes)</w:t>
            </w:r>
          </w:p>
        </w:tc>
      </w:tr>
      <w:tr>
        <w:trPr>
          <w:trHeight w:val="1240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67.3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31.9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0.7%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8"/>
    <w:p>
      <w:pPr>
        <w:pStyle w:val="Heading1"/>
      </w:pPr>
      <w:r>
        <w:t xml:space="preserve">Cluster Configuration (Set #8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welling sprayed in the past 6 month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7</w:t>
            </w:r>
          </w:p>
        </w:tc>
      </w:tr>
      <w:tr>
        <w:trPr>
          <w:trHeight w:val="56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2</w:t>
            </w:r>
          </w:p>
        </w:tc>
      </w:tr>
      <w:tr>
        <w:trPr>
          <w:trHeight w:val="56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79</w:t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45</w:t>
            </w:r>
          </w:p>
        </w:tc>
      </w:tr>
      <w:tr>
        <w:trPr>
          <w:trHeight w:val="56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7</w:t>
            </w:r>
          </w:p>
        </w:tc>
      </w:tr>
      <w:tr>
        <w:trPr>
          <w:trHeight w:val="56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20 (89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  (8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0.7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84 (8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 (1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.0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87 (7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 (1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0.9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605 (7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61 (1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7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0.9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01 (7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7 (2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.0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397 (78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71 (17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3 (3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0.9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20 (89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 (10.9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84 (8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2 (19.3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87 (7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 (21.9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605 (7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38 (24.5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01 (7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0 (27.2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397 (78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52 (22.0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 (2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0 (18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9 (11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03 (37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5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7 (24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0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4 (4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8 (1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8 (2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  (9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4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5 (1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02 (5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73 (1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87 (1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8 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8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9 (5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3 (2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33 (5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 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5 (1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70 (11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538 (46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32 (12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36 (21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 (1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20  (7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7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 (37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6 (61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.0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9 (6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3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6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37 (6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5 (3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0.5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4 (7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 (2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9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6 (7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2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.6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18 (60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24 (38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.0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Uganda 2016</dc:title>
  <dc:creator/>
  <cp:keywords/>
  <dcterms:created xsi:type="dcterms:W3CDTF">2024-06-10T12:05:16Z</dcterms:created>
  <dcterms:modified xsi:type="dcterms:W3CDTF">2024-06-10T12:0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